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[༢ན]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[༢བ]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[༣ན]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[༣བ]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[༤ན]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[༤བ]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[༥ན]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</w:t>
      </w:r>
      <w:r>
        <w:rPr>
          <w:rStyle w:val="FootnoteReference"/>
        </w:rPr>
        <w:footnoteReference w:id="73"/>
      </w:r>
      <w:r>
        <w:t xml:space="preserve">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4"/>
      </w:r>
      <w:r>
        <w:t xml:space="preserve">བརྩམ། །ཀུན་དུ་བཟང་པོའི་ཐུགས་གང་ཡིན། །[༥བ]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5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6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7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8"/>
      </w:r>
      <w:r>
        <w:t xml:space="preserve">བྱ། །དེ་ལྟར་འདུས་བྱས་[༦ན]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9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80"/>
      </w:r>
      <w:r>
        <w:t xml:space="preserve">ལ། །དེ་འོག་</w:t>
      </w:r>
      <w:r>
        <w:rPr>
          <w:rStyle w:val="FootnoteReference"/>
        </w:rPr>
        <w:footnoteReference w:id="81"/>
      </w:r>
      <w:r>
        <w:t xml:space="preserve">སྒྲུབ་པ་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2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3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4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5"/>
      </w:r>
      <w:r>
        <w:t xml:space="preserve">བྱས། །མཐིང་ཤུན་</w:t>
      </w:r>
      <w:r>
        <w:rPr>
          <w:rStyle w:val="FootnoteReference"/>
        </w:rPr>
        <w:footnoteReference w:id="86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7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8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9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90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[༦བ]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ཅོད་པན་དག་གིས་བརྒྱན། །དཀར་དང་ནག་</w:t>
      </w:r>
      <w:r>
        <w:rPr>
          <w:rStyle w:val="FootnoteReference"/>
        </w:rPr>
        <w:footnoteReference w:id="91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2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3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4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5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6"/>
      </w:r>
      <w:r>
        <w:t xml:space="preserve">བྱས། །མགོན་པོ་རལ་པ་</w:t>
      </w:r>
      <w:r>
        <w:rPr>
          <w:rStyle w:val="FootnoteReference"/>
        </w:rPr>
        <w:footnoteReference w:id="97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8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9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100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1"/>
      </w:r>
      <w:r>
        <w:t xml:space="preserve">དབྱུང་། །མི་བསྐྱོད་པས་ནི་དབུ་རྒྱན་བྱས། །[༧ན]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2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3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4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5"/>
      </w:r>
      <w:r>
        <w:t xml:space="preserve">། །དྭེ་ཥ་ར་ཏིའི་</w:t>
      </w:r>
      <w:r>
        <w:rPr>
          <w:rStyle w:val="FootnoteReference"/>
        </w:rPr>
        <w:footnoteReference w:id="106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7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8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9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[༧བ]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10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1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2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3"/>
      </w:r>
      <w:r>
        <w:t xml:space="preserve">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6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7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[༨ན]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8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9"/>
      </w:r>
      <w:r>
        <w:t xml:space="preserve">བཞིན་དུ་དགོད་པར་བྱ། །ཨོཾ་དང་ཧཱུཾ་ལས་ཡང་དག་བྱུང་། །འཇིག་རྟེན་དབང་པོ་</w:t>
      </w:r>
      <w:r>
        <w:rPr>
          <w:rStyle w:val="FootnoteReference"/>
        </w:rPr>
        <w:footnoteReference w:id="120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1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2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3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4"/>
      </w:r>
      <w:r>
        <w:t xml:space="preserve">མཛད། །ཐུགས་ཀར་སྡིགས་</w:t>
      </w:r>
      <w:r>
        <w:rPr>
          <w:rStyle w:val="FootnoteReference"/>
        </w:rPr>
        <w:footnoteReference w:id="125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6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7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8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9"/>
      </w:r>
      <w:r>
        <w:t xml:space="preserve">གནས་པ་ཡིས</w:t>
      </w:r>
      <w:r>
        <w:rPr>
          <w:rStyle w:val="FootnoteReference"/>
        </w:rPr>
        <w:footnoteReference w:id="130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༨བ][ཀྲྀ]་ཏ་</w:t>
      </w:r>
      <w:r>
        <w:rPr>
          <w:rStyle w:val="FootnoteReference"/>
        </w:rPr>
        <w:footnoteReference w:id="131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2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3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4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5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6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7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8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[༩ན]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9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40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1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2"/>
      </w:r>
      <w:r>
        <w:t xml:space="preserve">། །རྔ་སྒྲ་ཡིས་</w:t>
      </w:r>
      <w:r>
        <w:rPr>
          <w:rStyle w:val="FootnoteReference"/>
        </w:rPr>
        <w:footnoteReference w:id="143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4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5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6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[༩བ]འཚེ་བ་ཐམས་ཅད་རྣམ་འཇིགས་ཅན། །</w:t>
      </w:r>
      <w:r>
        <w:rPr>
          <w:rStyle w:val="FootnoteReference"/>
        </w:rPr>
        <w:footnoteReference w:id="147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8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9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50"/>
      </w:r>
      <w:r>
        <w:t xml:space="preserve">ཡན་ལག་མ་ཉམས་བཟླས</w:t>
      </w:r>
      <w:r>
        <w:rPr>
          <w:rStyle w:val="FootnoteReference"/>
        </w:rPr>
        <w:footnoteReference w:id="151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[༡༠ན]འདི་བཞི་ཡིས། །བདེ་བ་ཆེན་པོ་སྐུལ་</w:t>
      </w:r>
      <w:r>
        <w:rPr>
          <w:rStyle w:val="FootnoteReference"/>
        </w:rPr>
        <w:footnoteReference w:id="152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མཆོག་བདག་ལ་དགྱེས་པར་</w:t>
      </w:r>
      <w:r>
        <w:rPr>
          <w:rStyle w:val="FootnoteReference"/>
        </w:rPr>
        <w:footnoteReference w:id="153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4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5"/>
      </w:r>
      <w:r>
        <w:t xml:space="preserve">འདོད་ཆགས་ཆེ། །མི་རྟོག་</w:t>
      </w:r>
      <w:r>
        <w:rPr>
          <w:rStyle w:val="FootnoteReference"/>
        </w:rPr>
        <w:footnoteReference w:id="156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[༡༠བ]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7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8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9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60"/>
      </w:r>
      <w:r>
        <w:t xml:space="preserve">། །རྩེ་མོ་</w:t>
      </w:r>
      <w:r>
        <w:rPr>
          <w:rStyle w:val="FootnoteReference"/>
        </w:rPr>
        <w:footnoteReference w:id="161"/>
      </w:r>
      <w:r>
        <w:t xml:space="preserve">ལྔ་པ་རྣམ་པར་</w:t>
      </w:r>
      <w:r>
        <w:rPr>
          <w:rStyle w:val="FootnoteReference"/>
        </w:rPr>
        <w:footnoteReference w:id="162"/>
      </w:r>
      <w:r>
        <w:t xml:space="preserve">བསམ། །རྩེ་མོ་དབུས་</w:t>
      </w:r>
      <w:r>
        <w:rPr>
          <w:rStyle w:val="FootnoteReference"/>
        </w:rPr>
        <w:footnoteReference w:id="163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4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5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6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7"/>
      </w:r>
      <w:r>
        <w:t xml:space="preserve">། །གསང་བའི་པདྨ་ལས་བྱུང་བ། །ཐལ་པའི་མཐར་ནི་[༡༡ན]རྣམ་པར་བརྟག</w:t>
      </w:r>
      <w:r>
        <w:rPr>
          <w:rStyle w:val="FootnoteReference"/>
        </w:rPr>
        <w:footnoteReference w:id="168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9"/>
      </w:r>
      <w:r>
        <w:t xml:space="preserve">ལས། །སྒྲུབ་པའི་ཡན་ལག་བདུད་རྩི་གང་ཐོབ་དེས། །འཇིག་རྟེན་</w:t>
      </w:r>
      <w:r>
        <w:rPr>
          <w:rStyle w:val="FootnoteReference"/>
        </w:rPr>
        <w:footnoteReference w:id="170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1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2"/>
      </w:r>
      <w:r>
        <w:t xml:space="preserve">ཀ་ར་ཝརྨ་དང་། ཞུ་</w:t>
      </w:r>
      <w:r>
        <w:rPr>
          <w:rStyle w:val="FootnoteReference"/>
        </w:rPr>
        <w:footnoteReference w:id="173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  <w:r>
        <w:rPr>
          <w:rStyle w:val="FootnoteReference"/>
        </w:rPr>
        <w:footnoteReference w:id="17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གོན་པོ་རལ་པའི་ཐོར་ཚུགས་ཅན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b0e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0Z</dcterms:created>
  <dcterms:modified xsi:type="dcterms:W3CDTF">2017-04-09T10:37:40Z</dcterms:modified>
</cp:coreProperties>
</file>